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ASR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9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-09.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9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ัมผัสกันได้ณเวลานี้นะครับ ส่วนความหนาวความเย็นนี่ ก็จะอยู่กับเราไปจนถึงปีหน้า อาการก็คือกุมภาพันธ์ 2568 นะครับ</w:t>
      </w:r>
    </w:p>
    <w:p>
      <w:pPr>
        <w:pStyle w:val="BodyText"/>
      </w:pPr>
      <w:r>
        <w:t xml:space="preserve">(คุณณัฐภัทรพล) และคาดการณ์ไปก่อนนะเอกพัฒนะ 5 มีการออกมาบอกนะครับ เพราะว่าปีนี้ จะหนาวกว่าปีที่ผ่านมาครับ คุณผู้ชมครับ ก็ต้องรอติดตามกันนะครับ เพราะว่าวันนี้เพิ่งนับหนึ่ง นับหนึ่ง ฤดูหนาว ว่าจะหนาวขนาดไหนในปีนี้นะครับ สัมผัสกับบรรยากาศสบายสบายนะ ส่งของปลายปีแบบนี้การท่องเที่ยวโดย เฉพาะการท่องเที่ยวทางธรรมชาติ บนเขาบนดอย ไป เขาเรียกว่าไปหยิบบอกกันหน่อย ชัยภูมิ ดอกกระเจียว ของบ้านเรานะครับ ส่วนเช้าวันนี้ติดตามการประชุมนัดสุดท้ายของสมัยประชุมนี้ ของวุฒิสภา ใช่ครับ ว่าจะมีการตั้งในส่วนของคณะกรรมการ ที่จะไปเลือกองค์กรอิสระ ป.ป.ช. ขึ้นมาด้วย</w:t>
      </w:r>
    </w:p>
    <w:p>
      <w:pPr>
        <w:pStyle w:val="BodyText"/>
      </w:pPr>
      <w:r>
        <w:t xml:space="preserve">(คุณณัฐภัทรพล) แล้วก็ยังมีการสรุปภาพรวม ของการทำงานของวุฒิสภา ในสมัยประชุมนี้ด้วยนะครับ คุณผู้ชมสามารถติดตามกันได้ วันนี้เข้าเร็วสักหน่อยหนึ่งนะครับ ช่วงเวลาประมาณ 8:45 น. ครับ ก็สามารถที่จะติดตามการประชุมวุฒิสภาได้ ส่วนการประชุมสภาผู้แทนราษฎร พรุ่งนี้ก็วันสุดท้ายแล้วเหมือนกันในสมัยประชุมนี้นะครับ พูดถึงภาพรวมการทำงานนะครับ คุณชมพู่วันนี้พี่น้องสื่อมวลชนได้มีโอกาสไปถามกับประธานสภาผู้แทนราษฎร ท่านอาจารย์วันนอร์ ถามว่าช่วงของการมีสภาชุดที่ 26 และสมัยประชุมที่ผ่านมานี่ พอใจภาพรวมไหม กับการทำหน้าที่ของสภาชุดนี้ รวมถึงการทำหน้าที่ของสมาชิกสภาผู้แทนราษฎรครับ ไปฟังกัน ท่านอาจารย์วันนอร์บอกอย่างไรนะครับ โดยเฉพาะความร่วมมือต่าง ๆ สภาไม่ลบนะภาพรวมแตกต่างเป็นไปด้วยดีนะครับ และนี่ก็คือช่วงเวลาที่อาจารย์อาจารย์วันนอร์นะ ประธานสภาผู้แทนราษฎรมีการประเมินการทำงานของสภาผู้แทนราษฎรก่อนปิดสมัยประชุม บอกว่าการประชุมสภาผู้แทนราษฎรชุดนี้ ไม่ค่อยเจอปัญหากับการประชุมล่ม ผลการทำงานอยู่ในระดับดี แต่ไม่ได้อยู่ในระดับดีมาก หรือว่าระดับดีเยี่ยมนะครับ ซึ่งก็ต้องปฏิบัติการต่อไป อย่างน้อยในการทำงาน ต้องอยู่ในระดับดีมากกว่านี้ สภาได้รับการประเมินผลในคะแนนที่ดีมากกว่านี้ล่ะครับ ถัดมา ประธานสภาผู้แทนราษฎรยังได้กล่าวถึงภาพรวมการทำงานตลอดระยะเวลาที่ผ่านมา ถือว่าการทำงานนี่ ค่อนข้างจะดีนะ มีประโยชน์ต่อประชาชน การประชุมสภาที่ผ่านมา ไม่มีเหตุการณ์สภาล่ม โดยที่องค์ประชุมขาดไป ทุกครั้งที่องค์ประชุมครบนะครับ แสดงถึงความตั้งใจของสมาชิกสภาผู้แทนราษฎร รวมไปถึงการลงมติ สามารถลงมติได้ด้วยความเรียบร้อยเช่นกัน ผลการประชุมเป็นไปด้วยความเรียบร้อย เพราะว่าพรรคการเมืองต่าง ๆ ไม่มีการเล่นเกมทางการเมืองในสภาด้วยใช่หรือไม่ เรื่องนี้ ท่านอาจารย์วันนอร์กล่าวแบบนี้ครับ เรื่องการเมืองก็เป็นเรื่องธรรมดา เพราะเป็นระบบของพรรคการเมืองความคิดความเห็นที่แตกต่างกันออกไปก็เป็นเรื่องธรรมดา แต่การประชุมต่าง ๆ ต้องทำงานร่วมกัน เป็นไปในทิศทางที่เป็นประโยชน์กับพี่น้องประชาชน สำหรับประเด็นเรื่องที่ประชาชนสอบถาม นั่นก็คือการแก้ไขร่างรัฐธรรมนูญ ขณะนี้มีหลายฉบับอยู่แล้วนะครับ ซึ่งจะพิจารณากันเป็นขั้นตอนต่อไป เป็นไปตามกฎหมายและเป็นไปตามข้อบังคับของทางรัฐสภา ร่างแก้ไขรัฐธรรมนูญต้องพิจารณาเป็นไปตามข้อบังคับของทางรัฐสภา ซึ่งจากที่ได้มีการตกลงกันจากวิปทั้ง 2 ฝ่าย คาดว่านะครับ จะมีการเสนอการในช่วงต้นสมัยประชุมหน้า นั่นก็คือกลับมา 12 ธันวาคมเป็นต้น มีการพิจารณาเรื่องของการแก้ไขร่างรัฐธรรมนูญนะครับ ส่วนจะมีีการแก้ไขร่างรัฐธรรมนูญในมาตรา 256 หรือไม่นั้นร่างแก้ไขรัฐธรรมนูญที่แก้ไขมานั้นมีหลายฉบับ ตนไม่สามารถบอกได้ ว่าจะให้แก้ไขมาตราใดหรือว่าฉบับใดจะผ่านหรือไม่อย่างไร เพราะว่าต้องเป็นกลางไม่สามารถแสดงความคิดเห็นได้ในขณะนี้ เป็นสิทธิของสมาชิกสภาผู้แทนราษฎร และวุฒิสภาในฐานะสมาชิกรัฐสภา เสนอและพิจารณากันอย่างไรต่อไป อาจจะมีการแก้ไขมาตรา 256 นั้น จะต้องมีการทำประชามติก่อ น เพราะมีผลกระทบถึงเรื่องของสิทธิหน้าที่ของสมาชิกรัฐสภา หมายถึงการแก้ไขรัฐธรรมนูญ ที่กระทบกับองค์กรอิสระ ก็จะต้องทำประชามติด้วยเช่นกันนะครับ ส่วนถามว่าจะมีการเปิดสมัยประชุมวิสามัญเกิดขึ้นหรือไม่นั้น จะต้องกำหนดโดยทางรัฐบาล ถ้ารัฐบาลเห็นว่ามีความจำเป็น ก็สามารถขอเปิดได้ หรือสมาชิกรัฐสภาเห็นว่ามีเหตุจำเป็น หรือไม่สมควรจะเปิดการประชุม ก็สามารถเสนอให้นายกรัฐมนตรี ขอเปิดสมัยประชุมสมัยวิสามัญได้นะครับ นอกจากนี้ประธานสภาผู้แทนราษฎร ยังได้กล่าวถึงการประชุมคณะกรรมการจริยธรรม ของสภาผู้แทนราษฎร บอกว่าขณะนี้อยู่ที่เลขานุการจะเป็นคนเสนอ และจะให้มีการเปิดประชุม เพราะว่าขณะนี้องค์ประกอบต่าง ๆ ของการประชุมครบถ้วนแล้ว ยังมีวาระและคำร้องต่าง ๆ ที่เสนอเข้ามา และคาดว่าจะเปิดประชุมคณะกรรมการจริยธรรมได้ ในช่วงของการปิดสมัยประชุมนี้แหละครับ ไปฟังเสียงของประธานสภาผู้แทนราษฎร ท่านอาจารย์วันนอร์กันสักหน่อยครับ</w:t>
      </w:r>
    </w:p>
    <w:p>
      <w:pPr>
        <w:pStyle w:val="BodyText"/>
      </w:pPr>
      <w:r>
        <w:t xml:space="preserve">(คุณวันมูหะมัดนอร์) การทำงานตลอดระยะเวลาที่ผ่านมา ก็ถือว่าทำงานได้ค่อนข้างที่จะดี แล้วก็เป็นประโยชน์กับประชาชน โดยเฉพาะการประชุมสภาที่ผ่านมานี่ ไม่มีการที่ว่า การประชุมสภาล่มลงโดยที่องค์ประชุมขาด ทุกครั้งก็มีองค์ประชุมครบ เพราะว่ามีความตั้งใจกับสมาชิกแล้วก็ลงมติสามารถจะหมายความได้ด้วยความเรียบร้อย ประโยชน์กับประชาชนครับ เรื่องการเมือง ภายในรักษากับเรื่องธรรมดา เพราะว่าเรื่องการเมืองก็เป็นระบบของพรรคการเมือง ความคิดเห็นที่แตกต่าง ก็เป็นเรื่องเรื่องธรรมดาครับ แต่ว่าการประชุมต้องทำงานร่วมกันในทิศทางที่เป็นประโยชน์กับประชาชนครับ</w:t>
      </w:r>
    </w:p>
    <w:p>
      <w:pPr>
        <w:pStyle w:val="BodyText"/>
      </w:pPr>
      <w:r>
        <w:t xml:space="preserve">(คุณณัฐภัทรพล) หลังจากที่ฟังเสียงของอาจารย์วันนอร์ประธานสภาผู้แทนราษฎรและนะครับ คุณผู้ชมครับ ไปฟังเสียงอีกครั้งนึงครับ รัฐบาลครับ ผู้ชมหาคุณวิสุทธิ์ไชยณรุณนะครับ ก็ออกมาบอกถึงภาพรวม ในการประชุมในสมัยนี้ พอใจเหมือนกัน เพราะว่าเกี่ยวกับเรื่องของกฎหมายต่าง ๆ ร่างต่าง ๆ วาระต่าง ๆ ก็ไปถึงจุดเป้าหมายหลายฉบับเลยทีเดียวนะครับ ไปดูกันครับคุณผู้ชม เกี่ยวกับเรื่องนี้เอง คุณวิสุทธิ์ ไชยณรุณ สมาชิกสภาผู้แทนราษฎรแบบบัญชีรายชื่อ พรรคเพื่อไทยครับ ในฐานะประธานคณะกรรมการประสานงานพรรคร่วมรัฐบาลรัฐบาล หรือว่าวิปรัฐบาลครับ มีความ… มีการเปิดเผยออกมาช่วงเวลาที่สมัยประชุมสภาที่จะถึงนี้ครับ ผู้ชมครับ จะเป็นช่วงที่สส.ได้มีการลงพื้นที่อย่างเต็มที่ เพื่อที่จะรับฟังปัญหาของประชาชน มาเสนอต่อรัฐบาลและมาเสนอต่อสภา ถือว่าเป็นข้อดีนะครับ ที่ สส. ได้ใกล้ชิดกับประชาชน ตลอดสมัยประชุมที่ผ่านมา ตนต้องขอขอบคุณสมาชิกสภาผู้แทนราษฎรทุกคน ที่ให้ความร่วมมือในการประชุมสภาจนไม่มีเหตุสภาล่ม เนื่องจากองค์ประชุมไม่ครบนั่นเอง ส่วนภาพรวมการทำงานครับคุณผู้ชมครับ ที่พอใจมากที่สุดบอกว่าพอใจครับ วาระการประชุมเป็นไปตามเป้าหมายนะมีบางเรื่องอาจจะสะดุดไปบ้างครับ แน่นอนว่าอย่างที่เราทราบกันดีอย่างกระทู้ ที่รัฐมนตรีติดภารกิจ ไม่สามารถที่จะมาตอบกันได้ แต่ภาพรวมส่วนใหญ่ครับคุณผู้ชม ถือว่าดีมากแล้วก็พอใจในการทำงานซึ่งการตอบกระทู้ ก็ประสานกันด้วยดี โดยตลอดนั่นเองนะครับ ยังบอกอีกนะครับ ว่าผลสำรวจของนิดาโพล ที่เชื่อมั่นว่ารัฐบาลจะอยู่ครบเทอม แต่มีหลายปัจจัยครับ ที่อาจจะเป็นปัญหากับอุปสรรคกับรัฐบาลว่าปัญหา มีไว้ให้แก้ไข ไม่ใช่เรื่องน่าหนักใจอะไร คุณวิสุทธิ์ก็เชื่อมั่นนะครับ ว่ารัฐบาลจะอยู่ครบเทอมครับ ถึงแม้ว่าจะเป็นรัฐบาลที่มีหลายภาพก็ตาม ความสัมพันธ์ในพรรคร่วมกันเหนียวกันแน่น ส่วนที่มีคนวิพากษ์วิจารณ์กัน ก็มันเป็นเรื่องธรรมดาครับ ในระบอบประชาธิปไตย ที่มีทั้งคนที่เห็นด้วย แล้วก็มีทั้งคนที่เห็นต่างก็เป็นเรื่องปกตินั่นเอง สำหรับการขับเคลื่อนพระราชบัญญัตินิรโทษกรรมแล้วก็พระราชบัญญัติว่าด้วยการออกเสียงประชามตินั้นนะครับ คุณวิสุทธิ์ก็บอกนะว่าเบื้องต้นเนี่ยทราบว่ามีการตั้งกรรมาธิการร่วม 2 สภาแล้วนะครับ ก็ปล่อยให้เป็นหน้าที่ของกรรมาธิการ ในการพิจารณากันไปนะครับ ส่วนการประชุมสมัยหน้าครับ คุรผู้ชมครับ จะมีการพิจารณาพระราชบัญญัตินิรโทษกรรม จากพรรคการเมืองทั้งพรรคประชาชน และพรรครวมไทยสร้างชาติ ที่เสนอเข้ามาในที่ประชุมรัฐสภา ก็บอกว่ามี 2 แนวทางครับ รัฐบาลจะเห็นด้วยกับพระราชบัญญัตินิรโทษกรรมของพรรคไหน แต่ในส่วนของพรรคเพื่อไทยจะต้องมีการปรึกษาหารือกันก่อน ซึ่งสิ่งที่สำคัญที่สุด ไม่ว่าจะเป็นการนิรโทษกรรมแบบใด พรรคเพื่อไทย จะไม่ได้รับโทษกรรมเรื่อง 112 โดยเด็ดขาดนะครับ พร้อมกับยืนยันว่าพรรคเพื่อไทยไม่เห็นด้วย กับการแก้พระราชบัญญัตินิรโทษกรรม เพื่อแก้ไขปัญหามาตรา 112 แต่ถ้าเป็นคดีธรรมดาคดีการเมือง ที่เกิดขึ้นมาหลายสิบปีส่วนนี้ก็อยู่ในข่ายที่สามารถที่จะพิจารณาได้ แต่ทั้งหมดก็ต้องปรึกษาหารือกับสสพรรคทั้งหมดก่อนนะครับ แล้วก็ต้องปรึกษาหารือกับพรรคร่วมทั้งหมดด้วย ว่ามีความคิดเห็นกันอย่างไร แล้วเมื่อไปถามนะคุณผู้ชมครับ ถามคุณวิสุทธิ์นั่นแหละครับ การเสนอกฎหมายนิรโทษกรรม มันจะไปเป็นรอยร้าวในพรรคร่วมรัฐบาลใช่หรือไม่ ก็บอกว่าก็ต้องไปปรึกษาหารือกันก่อน พรรคร่วมเนี่ยโดยเฉพาะพรรครวมไทยสร้างชาติเขาก็มีการเสนอเข้ามา แต่ไม่มีการนับรวมมาตรา 112 นะครับ แต่ก็ไม่มีอะไรน่าหนักใจนะครับ ระหว่างพรรคร่วมรัฐบาลก็ต้องปรึกษาหารือกัน เพื่อที่จะให้ตกผลึกกันก่อนนั่นเองนะครับ แหม แสดงความสัมพันธ์ยังดีนะคุณวัฒนะ ส่วนเรื่องของการร่างแก้ไขรัฐธรรมนูญ ที่จะมีการพิจารณาในต้นสมัยประชุมหน้าครับ คุณวิสุทธิ์ ก็บอกว่าต้องรอกฎหมายประชามติก่อนเลยครับ เพราะกฎหมายประชามติ คือกุญแจที่จะนำไปสู่การแก้ไขรัฐธรรมนูญโ ดยบางร่างของประชาชนที่สามารถดำเนินการได้ โดยไม่ต้องรอการทำประชามติไม่ใช่ทั้งหมดนะครับ มีทั้งคนเห็นด้วยแล้วก็มีทั้งคนที่ไม่เห็นด้วยนั่นเอง พรรคเพื่อไทยก็อยากจะให้แก้ไขในรายมาตราครับ แต่ก็มีคนทักท้วง สุดท้ายนี่ แน่นอนว่าอยู่ที่เราสร้างไปก็ต้องถอนออกไปนัง่นเอง คุณผู้ชมครับ กับสมัยประชุมหน้าเนี่ยมีเรื่องน้อยอย่างน้อย 3 เรื่อง ที่ต้องบอกว่ารอเข้าสู่ที่ประชุมของสภา ไม่ว่าจะเป็นการออกเสียงประชามติ เรื่องของนิรโทษกรรม การแก้ไขรัฐธรรมนูญให้หน่อยครับ ทำให้ ส.ส. พริษฐ์ วัชรสินธุ์ นะครับ คุณผู้ชม ได้ออกมาให้คำแนะนำไปยังรัฐบาล บอกว่าการทำประชามตินะครับ ในเรื่องของการแก้ไขรัฐธรรมนูญ ควรจะทำอย่างน้อย 2 ครั้งก็พอแล้ว นอกจากนี้ตัวเองก็จะไปปรึกษากับประธานสภา เรื่องของการพูดถึงการแก้ไขรัฐธรรมนูญ โดยให้หยิบร่างของพรรคเพื่อไทยด้วยนะครับ ส่วนของประดิษฐ์พรรคก้าวไกล ขึ้นมาพิจารณาด้วยเช่นกัน ท่าทีล่าสุดของคุณพริษฐ์ วัชรสินธุ์ สมาชิกสภาผู้แทนราษฎร แบบบัญชีรายชื่อพรรคประชาชน ในฐานะคณะกรรมาธิการร่วมกัน พิจารณาร่างพระราชบัญญัติว่าด้วยการออกเสียงประชามติฉบับที่ พ.ศ. ได้กล่าวถึงการประชุมของกรรมาธิการ บอกว่าการพิจารณาของคณะกรรมาธิการไม่ควรใช้เวลานานนะครับ เนื่องจากว่ามีประเด็นแค่เรื่องเดียว เกณฑ์การใช้เสียงข้างมาก ในการทำประชามติซึ่งเกี่ยวข้องกับการแก้ไขรัฐธรรมนูญ เส้นทางเองก็มีมติให้ใช้เสียงข้างมาก 2 ชั้น และทางสภาผู้แทนราษฎร เห็นว่าคุณใช้ชั้นเดียวก็พอ ยังไม่ทราบว่าจะใช้เวลานานเท่าใด ในการพิจารณา ในขณะที่คุณพริษฐ์ ยังได้กล่าวว่าหากทางรัฐบาลเงื่อนไขการทำประชามติ 3 ครั้งเพื่อจัดทำรัฐธรรมนูญฉบับใหม่และจะไม่ทำครั้งแรกจนกว่าพรบทำประชามติเสร็จเรียบร้อยแล้ว ที่มีความจำเป็นต้องหาข้อสรุปเรื่องนี้ให้เร็วต่อไป เพื่อให้กระบวนการการจัดทำรัฐธรรมนูญฉบับใหม่ ล่าช้าไปมากกว่านี้นะครับ ผู้สื่อข่าวก็ถามเพิ่มเติม ถ้าไม่ได้การดำเนินการเสร็จไม่ทันทำลายประชามติ ต้นปี 2568 มองว่ารัฐบาลควรดำเนินการอย่างไรต่อไป ซึ่ง สส. พริษฐ์ วัชรสินธุ กล่าวว่า ประชาชนบอกว่าการทำประชามติ 2 ครั้งก็น่าจะเพียงพอแล้วเพราะฉะนั้นการหาวิธีการลดการทำประชามติจาก 3 ครั้งเป็น 2 ครั้ง น่าจะเป็นทางออกที่ดีที่สุดนะครับ นอกจากนี้เราบมองว่าประธานสภาผู้แทนราษฎร สามารถบรรจุร่างแก้ไขรัฐธรรมนูญ โดยที่ไม่ขัดต่อคำวินิจฉัยของศาลรัฐธรรมนูญ ที่ 4/2564 ได้ ถัดมาคุณพริษฐ์ วัชรสินธุ์ กล่าวปิดท้ายหากอยู่ในสภาวะที่ต้องกลับไปทำการประชามติ 2 ครั้ง ก็ต้องมีการหารือกับประธานรัฐสภาถึงความเป็นไปได้นะครับ เป็นการบรรจุร่างแก้ไขรัฐธรรมนูญของทางพรรคเพื่อไทย และอดีตของพรรคก้าวไกล แก้ไขไปเมื่อต้นปี 2557 ทางประธานรัฐสภาตัดสินใจบรรจุร่าง ดังกล่าวจะทำให้กลับมาใช้หนทางทำประชามติ 2 ครั้ง ได้แล้วทำให้รัฐธรรมนูญฉบับใหม่ มีโอกาสบังคับใช้ในการเลือกตั้งครั้งถัดไปได้ทัน ทำให้สัญญาของรัฐบาลนี้เกิดขึ้นได้จริงเหรอครับ พาคุณผู้ชมไปดูบรรยากาศการประชุมวุฒิสภาเมื่อวานนี้ครับคุณผู้ชมครับ มีการตั้งกระทู้ถามสดกลับไปยังรัฐมนตรี เกี่ยวกับเรื่องของธุรกิจที่หลอกลวงประชาชน ทางออนไลน์หรือว่าทางไม่ออนไลน์ก็แล้วแต่ หรือว่าที่เขาเรียกกันว่าการแชร์ลูกโซ่ ตอนนี้น้องก็เป็นกระแสสังคมอยู่นะคุณวัฒนะ สังคมก็จับตามองนักเนื่องจากว่ามันมีคดีความเป็นตัวอย่างในอดีต และปัจจุบันก็พัวพันอยู่เช่นกันโดยเมื่อวานนี้ รัฐมนตรี จิราพร สินธุไพร นะครับ มีการตอบกระทู้ถามสดของสมาชิกวุฒิสภาได้เลยครับ เกี่ยวกับเรื่องของธุรกิจหลอกลวงประชาชนหน่อยครับ ไปดูบรรยากาศเมื่อวานนี้กันดีกว่าครับ ส่งครับกลับทางของคุณจิราพร สินธุไพร ครับรัฐมนตรีประจำสำนักนายกรัฐมนตรี ได้รับมอบหมายจากนายกรัฐมนตรี เป็นผู้ตอบกระทู้ถามสดด้วยวาจาของ สว. สุนทร ที่มีการตั้งคำถามเกี่ยวกับเรื่องของธุรกิจหลอกลวงประชาชน ว่าธุรกิจลักษณะนี้มักจะมีเจ้าหน้าที่ของรัฐนี่เข้าไปเกี่ยวข้องครับ ของรัฐบาลก็จะมีวิธีการจัดการอย่างไร และจากกระบวนการธุรกิจหลอกลวงประชาชน ที่มีมาตั้งแต่อดีตจนถึงปัจจุบัน รัฐบาลนี่ครับ มีกลไกในการป้องกันหรือไม่ เพื่อไม่ให้เกิดขึ้นซ้ำในอนาคต โดยรัฐมนตรีประจำสำนักนายกรัฐมนตรี คุณจิราพร สินธุไพร ครับ ก็มีการบอกนะครับ ว่านายกรัฐมนตรีและรัฐบาลความสำคัญเป็นอย่างยิ่งต่อกรณีดังกล่าวนะครับ โดยมีข้อสั่งการถึงหน่วยงานที่เกี่ยวข้องทุกหน่วยงาน เพื่อช่วยกันเร่งคลี่คลายคดีที่เกิดขึ้น และวางมาตรการเพื่อปิดช่องกระบวนการที่เกิดธุรกิจหลอกลวงประชาชน นายกรัฐมนตรีได้มอบหมายให้สำนักงานตำรวจแห่งชาติ เปิดช่องทางให้ประชาชนแจ้งและสื่อสารข้อมูลที่ถูกต้อง เพื่อลดความเข้าใจผิดของประชาชน รวมถึงมีการสั่งการให้สำนักงานคณะกรรมการคุ้มครองผู้บริโภค หรือ สคบ. เร่งกำหนดมาตรการการบังคับใช้กฎหมาย รวมถึงให้ความรู้กับประชาชนในธุรกิจ เพื่อป้องกันไม่ให้เกิดการถูกหลอกลวง ตลอดจนกระทรวงสาธารณสุขที่มีสำนักงานคณะกรรมการอาหารและยา หรือว่าที่เรารู้จักกันว่า อย. นี่แหละครับ ตรวจสอบบังคับใช้กฎหมายให้มีประสิทธิภาพ ส่วนในกระทรวงการคลังเองครับคุณผู้ชมครับ โดยสำนักงานเศรษฐกิจและการคลังที่เป็นหน่วยงานบังคับใช้กฎหมายสำคัญ เกี่ยวกับ พรก. ฉ้อโกงนะครับ นายกรัฐมนตรีก็ได้มีคำสั่งให้เข้าไปตรวจสอบ และข้อกำหนดมาตรการไม่ให้เกิดการทำธุรกิจ ลักษณะหลอกลวงประชาชน โดยเฉพาะที่เป็นแบบแพลูกโซ่นี่ล่ะครับ ส่วนการป้องกันการชมมาตรการป้องกันคุณผู้ชม มาตรการป้องกันเพื่อที่จะไม่ให้เกิดธุรกิจลักษณะดังกล่าวขึ้นในอนาคตนะครับ รัฐมนตรีจิราพรสินธุไพรก็ยอมรับนะครับ ว่าธุรกิจลักษณะนี้มีมานานหลายปีแล้วนะครับ ปัจจุบันครับ มีการปรับรูปแบบที่หลากหลาย และก็แพร่ขยายเป็นวงกว้างครับ แน่นอนว่าทุกวันนี้ มีการเอาเทคโนโลยีเข้ามาสื่อสาร ในรูปแบบใหม่ ๆ ครับ ผู้ชมครับ มาใช้ในการสื่อสารเพื่อที่จะต้องสร้างความน่าสนใจให้เกิดขึ้น ความน่าเชื่อถือให้ประชาชนนี่มีความน่าเชื่อถือมากยิ่งขึ้นเบื้องต้นรัฐบาลก็ได้มีการสั่งการให้สคบ.หน่อยครับ ไปตรวจสอบเกี่ยวกับเรื่องของผู้ประกอบการขายตรงทั้งหมดหากพบว่าผู้ประกอบการรายใดนี่มีความผิดปกติ หรือมีเรื่องร้องเรียนลักษณะคล้ายกับกรณีที่เกิดขึ้นมาตอนนี้ สคบ. ก็จะไปตรวจสอบ และนอกจากนั้น ก็จะเชิญมาด้วยนะครับ ที่จะมาให้ข้อมูลเพื่อเป็นการทำงานเชิงรุก พร้อมจะมีการทบทวนกฎหมายที่เกี่ยวข้องให้มีการบังคับใช้ได้อย่างมีประสิทธิภาพมากขึ้น รวมถึงการสร้างการตระหนักรู้เชิงรุกให้กับประชาชนด้วยนะครับ เพื่อที่จะไม่ให้ตกเป็นเหยื่อของธุรกิจออนไลน์ในลักษณะนี้อีกนั่นเองนะครับ พูดถึงการทำงานของวุฒิสภานะครับ 1 เครื่องมือที่เขาบอกว่ามีประสิทธิภาพ และก็คือการตั้งกระทู้ถาม สว. นี่ ก็มีความคิดความเห็นคำแนะนำ จากทาง สว. เมื่อวานนี้อย่างน้อย 4 ท่าน ได้เรียกร้องไปยังรัฐบาลนะครับ ว่าขอให้รัฐมนตรีให้ความสำคัญกับสภาสะพานในการตั้งกระทู้ถาม แล้วก็มาตอบกระทู้ถามด้วยนะครับ การเปิดเผยล่าสุดของนายนรเศรษฐ์ ปรัชญากร นายเทวฤทธิ์ มณีฉาย นายพรชัย พืชพรรณ และรองศาสตราจารย์ ดร. นันทนา นันทวโรภาส สมาชิกสภาดูการแสดงเรียกร้องไปยังนายก รัฐมนตรีมาตอบกระทู้ถามของสมาชิกวุฒิสภา โดยเฉพาะระบบแบบนี้ได้ครับ การประชุมวุฒิสภาเมื่อวานนี้ ถือว่าเป็นวันสุดท้ายที่ สว. จะตั้งกระทู้ถามไปยังรัฐบาลในสมัยประชุมนี้ได้ แต่การที่มีกระทู้ถามสะสมเป็นจำนวนมากจากการรัฐบาลไม่มาตอบนี่ ทำให้ทางวุฒิสภาต้องขอมติจากสมาชิก ยกเว้นข้อบังคับการประชุม ว่าเมื่อมีเวลาในการตอบกระทู้ถามได้มากขึ้น พร้อมกันนี้ทางสวปยังย้ำถึงการแสดงความจริงใจ ต่อกรณีของคดีตากใบ ที่ทางนายกรัฐมนตรี รวมถึงรัฐมนตรีที่เกี่ยวข้อง ได้ออกมาขอโทษต่อประชาชน แล้ว แต่กลับไม่มาตอบกระทู้ถามของทางวุฒิสภานะครับ ก็ทำให้เกิดความกระจ่างความชัดเจนต่อสังคมได้ นอกจากนี้ยังมีเรื่องค้างอยู่เป็นจำนวนมาก รัฐบาลไม่มาตอบชี้แจง กรณีความล่าช้าในการตั้งคณะกรรมการแก้ไขปัญหากระบวนการประชาสังคม เพื่อสังคมที่เป็นธรรม หรือว่า Pe Move ส่งผลกระทบกับการแก้ไขปัญหา ให้กับประชาชนต้องล่าช้าออกไปด้วย ทักมาอีกหนึ่งคนนะครับ ก็คือนายได้กล่าวเพิ่มเติมถึงการเลื่อนตอบกระทู้ถาม ของรัฐมนตรีว่าการกระทรวงกลาโหม ที่ไม่มาชี้แจงเรื่องของการเสียชีวิตของทหารเกณฑ์ในค่ายทหารนะครับ ทั้งนี้ เป็นปัญหาเร่งด่วนเกี่ยวกับชีวิตของประชาชน ทำให้ผู้ปกครองไม่อาจไว้ใจในการที่ส่งบุตรหลานไปอยู่ในค่ายทหารได้ สว. นรเศรษฐ์ ย้ำว่าการที่รัฐมนตรีกลาโหม เรื่องการตอบกระทู้มาถึง 3 ครั้ง แสดงให้เห็นว่าไม่เห็นปัญหานี้เป็นปัญหาเร่งด่วน และไม่เห็นว่าการเสียชีวิตของทหารเกณฑ์ ที่เป็นลูกหลานของประชาชนเป็นสิ่งสำคัญใช่หรือไม่ โดยตนขอเรียกร้องให้กับทางรัฐมนตรีได้ชี้แจงถึงแนวทางการแก้ไขปัญหาดังกล่าว เพื่อให้ผู้ปกครองลูกหลานต้องเข้ามาเกณฑ์ทหารเกิดทุกปีให้เกิดความสบายใจนะครับ ไปฟังเสียงบางช่วงบางตอนของ สว. นรเศรษฐ์ ในช่วงของการตั้งกระทู้ถามครับ</w:t>
      </w:r>
    </w:p>
    <w:p>
      <w:pPr>
        <w:pStyle w:val="BodyText"/>
      </w:pPr>
      <w:r>
        <w:t xml:space="preserve">(คุณนรเศรษฐ์) ผมขอตั้งข้อสังเกตอย่างนี้ หากว่าการที่ท่านรัฐมนตรีกลาโหม เพื่อกันมาต่อ 3 ครั้ง ท่านไม่ปัญหานี้ เป็นปัญหาด่วนใช่หรือไม่ ไม่เห็นการเสียชีวิตของทหารเกณฑ์ ที่เป็นลูกหลานของประชาชนเป็นสิ่งสำคัญใช่หรือไม่นะครับ ผมจึงอยากจะฝากพี่ ๆ สื่อมวลชนนะครับ ให้ช่วยสื่อสารไปทางท่านรัฐมนตรีกระทรวงกลาโหมนะครับ ขอร้อง ขอความวิงวอน ว่าจะให้ท่านช่วยชี้แจงโดยเร็วที่สุดนะครับ ถึงแนวทางการแก้ปัญหาตรงนี้ เพื่อให้พี่น้องประชาชน ที่ลูกหลานต้องเข้ามาเกณฑ์ทหารทุกปี ทุกปี ให้มีความสบายใจว่าสิ่งเหล่านี้นะครับ สิ่งโหดร้ายไร้มนุษยธรรมเหล่านี้นี่ จะไม่เกิดขึ้นกับลูกหลานเขาอีก</w:t>
      </w:r>
    </w:p>
    <w:p>
      <w:pPr>
        <w:pStyle w:val="BodyText"/>
      </w:pPr>
      <w:r>
        <w:t xml:space="preserve">(คุณวัฒนะ) ถัดมา รองศาสตราจารย์ดรนันทนา ยังได้กล่าวย้ำถึงความสำคัญของหลักการประชาธิปไตยนะครับ พูดถึงกระบวนการที่ฝ่ายนิติบัญญัตินี่ ต้องถ่วงดุลของการตรวจสอบรัฐบาล ซึ่งทางรัฐบาลเองเป็นฝ่ายบริหารต้องให้ความสำคัญ ดังนั้น การที่รัฐบาลหลีกเลี่ยงการตอบกระทู้ถาม ถือว่าเป็นการตัดปัญหาความรับผิดชอบ ไม่ให้ความสำคัญกับฝ่ายนิติบัญญัติ ที่เป็นผู้สะท้อนปัญหาที่เกิดขึ้นกับประชาชน โดยเฉพาะการตั้งกระทู้ถามสด นี่ถือเป็นปัญหาเฉพาะหน้าและจำเป็นอย่างยิ่ง การแก้ไขและการชี้แจงอย่างเร่งด่วนด้วยนะครับ นอกจากนี้รองศาสตราจารย์ดรนันทนายังได้กล่าวเพิ่มเติม ตัวเองต้องขอขอบคุณคุณเฉลิมชัยศรีอ่อน รัฐมนตรีว่าการกระทรวงทรัพยากรธรรมชาติและสิ่งแวดล้อม ที่ได้มาตอบกระทู้ถามสดของตนเอง เรื่องมาตรการการแก้ไขปัญหาสิทธิทำกิน ของกลุ่มเครือข่ายสหกรณ์นิคม 13 นิคม 14 ป่า และป่าแม่ริม การเลื่อนตอบกระทู้ถามมา จนนำมาสู่การตอบในครั้งนี้ ทำให้ตนเสียสิทธิ์นะครับ ที่จะยื่นกระทู้สดถามรัฐบาลอีก 1 ครั้ง คือ กรณีที่รัฐบาลเข้าร่วมเป็นสมาชิกของกลุ่มประเทศที่มีการพัฒนาทางเศรษฐกิจอย่างรวดเร็ว หรือที่เรียกกันว่า Bric เกรงว่าอาจจะเข้าข่ายต้องพิจารณาตามรัฐธรรมนูญ มาตรา 178 กรณีรัฐจะทำสนธิสัญญา จะมีผลกระทบต่อความมั่นคงต่าง ๆ ด้านเศรษฐกิจสังคมการค้าการลงทุนของประเทศอย่างกว้างขวาง และจะต้องได้รับความเห็นชอบจากทางรัฐสภาก่อน อย่างไรก็ตามได้ครับ ปิดท้าย ตนจะยื่นกระทู้ถามรัฐบาลไปยังพระราชกิจจานุเบกษาต่อไป ซึ่งรัฐมนตรีว่าการกระทรวงการต่างประเทศต้องตอบชี้แจงในเรื่องดังกล่าวนี้ให้ชัดเจนด้วยต่อไปด้วยนะครับ ปกติการเลือกตั้งประธานาธิบดีสหรัฐอเมริกาวันนี้ครับ คุณกันต์พจน์ มีข้อมูลอะไรมาอัปเดต แล้วไปติดตามกับคนกันต์พจน์ เลยดีกว่าครับ</w:t>
      </w:r>
    </w:p>
    <w:p>
      <w:pPr>
        <w:pStyle w:val="BodyText"/>
      </w:pPr>
      <w:r>
        <w:t xml:space="preserve">(คุณกันต์พจน์) ถือว่าเป็นครั้งสุดท้ายแล้วครับ อีก 8 วันเท่านั้น จะมีการเลือกตั้งประธานาธิบดีสหรัฐนั่งกับนายริดเห็นว่าลงพื้นที่ เพื่อจะหาเสียงกับชาวลูกสาวนะครับ โดยเน้นที่คนหนุ่มคนสาววัยรุ่น นะครับ ส่วนโดนัลด์ ทรัมป์ เห็นว่าไปที่เมืองนิวยอร์กนะครับ ที่บริษัท Square Garden มีการอภิปรายฟ้าใสเมื่อวานที่ผ่านมามีการพูดถึงเรื่องของยกข้อมูลผิดกฎหมายบอกเลยว่าเป็นอาชญากรที่ชั่วร้าย เข้าทำงานวันแรกนะครับ อาจจะมีการเรียนให้ครั้งใหญ่ที่สุดในประวัติศาสตร์อเมริกา แล้วก็มีการพูดถึงเครดิตนะครับ ที่จะให้กับผู้ที่ดูแลพ่อแม่จะต้องได้เครดิตในเรื่องของภาษี ที่อาจจะต้องช่วยเหลือให้พ่อแม่เขาสามารถใช้ชีวิตได้ดีขึ้นครับ ตัวนี้ก็เป็นแคมเปญหาเสียงของโดนัลด์ ทรัมป์ทำครับ แต่เรื่องของหลักสำคัญก็คือเรื่องของเชื้อชาติของโปเตริโก้ ซึ่งตามปกติครับ ก็บอกว่าถ้าจำเป็นต่างการจูงใจให้ผู้ชมคะแนนเสียง เลือกหรือว่าตอนนี้คู่คี่สูสีกันเหลือเกินนะครับ ช่วงนี้ไปพักกันก่อนสักครู่หนึ่ง ขยายความเป็นต่อช่วงของข่าวต่างประเทศ กับคุณกันต์พจน์ ธิติกุล ครับ ตามรัฐธรรมนูญมาตรา 77 บัญญัติให้รัฐต้องจัดให้มีการรับฟังและวิเคราะห์ผลกระทบที่อาจเกิดขึ้นจากกฎหมายรวมทั้งเปิดเผยผลการรับฟังความคิดเห็นต่อประชาชนประชาชนสามารถมีส่วนร่วมและแสดงความคิดเห็นได้</w:t>
      </w:r>
    </w:p>
    <w:p>
      <w:pPr>
        <w:pStyle w:val="BodyText"/>
      </w:pPr>
      <w:r>
        <w:t xml:space="preserve">(คุณกันต์พจน์) ติดตามการเมืองในสหรัฐอเมริกานะครับ รถพร้อมอดีตประธานาธิบดีสหรัฐปิดการปราศรัยนะครับ ที่มันกระเด็นเมืองนิวยอร์กนะครับโดยมีการพูดถึงนะครับชาวโปรตุเกสกระชากกลับอดีตประธานาธิบดีสหรัฐนะครับโดนพร้อมปิดการชุมนุมปราศรัยที่บริษัทอาทิตย์ที่ผ่านมาด้วยสุนทรพจน์ยาว 80 นาทีประนามคู่แข่งทางการเมืองของเขาโดยโดนัลด์ ทรัมป์โจมตีผู้อพยพและสัญญาว่าจะใช้กฎหมายแห่งศตวรรษที่ 28 นะครับ เพื่อปูทางสำหรับการส่งกลับประเทศจำนวนมาก การประชุมเริ่มต้นที่โพนี่คลิปคลิปนะครับ ซึ่งเป็นนักแสดงตลกและพิธีกรพอดแคสต์ ที่กล่าวโจมตีโปโตริโก้ในเมืองที่เป็นที่อาศัยของประชากรเปอร์โตริโกที่ใหญ่ที่สุดบนแผ่นดินของสหรัฐอเมริการะบุว่าไม่ทราบว่าคนที่ร่วมเวทีปราศรัยรู้หรือไม่ว่าเปโตริโกขยะลอยอยู่กลางมหาสมุทร อย่างไรก็ตามข้อความดังกล่าวได้รับการตอบรับอย่างดีจากศูนย์ของตัวรถไฟฟ้าข่าวแมนฮัตตันเดี๋ยวนี้ทั้งนั้นเรียกสหรัฐว่าถังขยะสำหรับโลก เมื่อเขาตำหนิผู้อพยพ ที่ไม่มีเอกสาร และการขึ้นเวทีที่ไม่ได้สำนึกในการเล่น ถือเป็นการเปิดฉากการชุมนุมในนครนิวยอร์ก กลับตรงข้ามกับที่เขาคาดหมายครับ เพราะสิ่งที่เกิดขึ้นบนเวทีก่อให้เกิดคำตำหนิอย่างโกรธเกรี้ยว พรรคเดโมแครตและพรรคริพับลิกันกันบางคน ที่กังวลว่าพฤติกรรมดังกล่าวจะทำร้ายจุดยืนของพวกเค้าแล้วจะมีผลต่อผู้มีสิทธิ์เลือกตั้งในระดับปานกลางด้านดาเนียลอัลเวสนะครับ ซึ่งเป็นโฆษกทีมหาเสียงของโดนัลด์ ทรัมป์ 9 ในแถลงการณ์ว่า นี้ไม่ได้สะท้อนถึงมุมมองของประธานาธิบดีโดนัลด์ ทรัมป์ หรือการรณรงค์หาเสียงของตัวโดนัลด์ ทรัมป์ หน้าที่สมาชิกวุฒิสภาพรรคและพิกัดนะครับ ที่ชื่อว่ากฎแห่งรัฐฟลอริดา เผยว่าการรณรงค์หาเสียงเลือกตั้งประธานาธิบดี ขึ้นอยู่กับการสนับสนุนจากชุมชนเปโตริโกของสหรัฐฯ ด้วยเขาเขียนข้อความลงใน x ไม่ตลกและไม่เป็นความจริงเพราะใช้ปกติก็เป็นคนที่น่าทึ่งและเป็นชาวอเมริกัน น่าถึงครับ นาง กมลา แฮร์ริส ไม่กังวลนะครับ ที่โดนัลด์ ทรัมป์ เรามีการพูดคุยกับเนทันญาฮู ผู้นำของอิสราเอล ที่ว่าไม่พบจุดยืนของรัฐบาลสหรัฐกับ รองประธานาธิบดีสหรัฐกล่าวนะครับ ว่าเธอไม่กังวลเกี่ยวกับการพูดคุยระหว่างอดีต ประธานาธิบดี โดนัลด์ ทรัมป์ บนจามินเนทันยาฮูนายกรัฐมนตรีของอิสราเอล พร้อมเน้นย้ำจุดยืนของตัวเองเกี่ยวกับความขัดแย้งที่กำลังดำเนินอยู่ในตะวันออกกลาง สำนักข่าวรอยเตอร์ในการดูว่าตัวละครและพญาครูได้พูดคุยกันหลายครั้งเมื่อเร็ว ๆ นี้ทั้งสองมีความสัมพันธ์ที่แน่นแฟ้น ในช่วงที่ลดลงตำแหน่งประธานาธิบดี โดยเฉพาะอย่างยิ่งเมื่อสหรัฐย้ายสถานทูต จากกรุงไปครับ ไปยังเยรูซาเล็ม ซึ่งความเคลื่อนไหวดังกล่าวสร้างความปลาบปลื้มยินดี ให้กับชาวอิสราเอลและในขณะเดียวกัน ก็สร้างความไม่พอใจให้กับชาวปาเลสไตน์ ทั้งนี้ นักข่าวถามนางแฮร์ริส ว่าการพูดคุยระหว่างตัวละครกับในสัญญากูจะส่งผลกระทบต่อสิ่งที่รัฐบาลสหรัฐในปัจจุบันกำลังพยายามอยู่หรือไม่ ซึ่งเธอตอบอย่างชัดเจนนะครับ ว่าไม่ พร้อมเสริมว่าเป็นเรื่องสำคัญอย่างยิ่ง ที่สหรัฐอเมริกาจะต้องมีส่วนร่วมอย่างจริงจัง การส่งเสริมการยุติสงครามนี้ พร้อมช่วยเหลือตัวประกัน ขณะเดียวกันก็มุ่งมั่นต่อแนวทางแบบของรัฐ แล้วสิ่งที่จะเกิดขึ้นในฉนวนกาซาต่อไป ประธานาธิบดีโจไบเดนผู้นำสหรัฐสนับสนุนอิสราเอลในช่วงเวลาของความขัดแย้งในสมัยการสร้างและเลบานอนครับ ปะทุขึ้นหลังจากที่มีการโจมตีไปที่กลุ่มนะครับ โดยกลุ่มก็มีโจมตีอิสราเอล ในช่วงวันที่ 7 ตุลาคม 2566 ขณะที่ทางสหรัฐฯ ต่างให้คำมั่น ตัวอย่างโครงการต่อไปครับ กลับวันนี้คือสำนักงานนะครับ เรื่องของการติดตั้งที่มีความเกี่ยวข้องกับสถานการณ์โลก ในเรื่องของสงคราม ไม่ว่าจะเป็นในการสร้างหรือแม้แต่ที่อยู่ไกล</w:t>
      </w:r>
    </w:p>
    <w:p>
      <w:pPr>
        <w:pStyle w:val="BodyText"/>
      </w:pPr>
      <w:r>
        <w:t xml:space="preserve">(คุณวัฒนะ) ครับ ก็เป็นท่าทีนะสมของผู้สมัครทั้งสองคนเดินตามแล้วก็ธรรมดาแฮริส สัปดาห์หน้าคุณกันต์พจน์ วันอังคารมาลุ้นกันผลการเลือกตั้งจากว่าจะออกมาเป็นอย่างไรติดตามนะครับผม ออกมานะครับ สูสีมากเลยทีเดียวครับโดนัลด์ ทรัมป์ เห็นว่าคะแนนเกือบจะถึง แต่ต้องดูของจริงครับ เพราะว่าการเลือกตั้งของสถานะเป็นรูปแบบอีกแบบหนึ่ง ก็คือระบบจบรายการของเราอัปเดต สักหน่อย เรื่องของกีฬาปรากฏว่ามีเหตุการชกกับแมนเชสเตอร์ยูไนเต็ด ล่าสุดแล้ว ผู้จัดการทีม เอริก เทน ฮาค</w:t>
      </w:r>
    </w:p>
    <w:p>
      <w:pPr>
        <w:pStyle w:val="BodyText"/>
      </w:pPr>
      <w:r>
        <w:t xml:space="preserve">(คุณณัฐภัทรพล) อดไปเรียบร้อยแล้วนะโทรเป็นข่าวเศร้าของหลาย ๆ ทีมเลยทีเดียวนะทั้งหมดเลยครับ ในห้องข่าวรัฐสภาชนะภาคเช้านะครับ ลบรายการของเราในการถัดไป เกาะติดสภากับคุณวริศรา วรรณเขจร รออยู่ การประชุมวุฒิสภานัดสุดท้าย ของสมัยประชุมนี้นะครับ เราทั้ง 3 คนพร้อมพระอาจารย์ล่ามภาษามืออาจารย์ คมคิด สันสนะเกียรติ และทีมงานทุกคนครับ สวัสดีครับ</w:t>
      </w:r>
    </w:p>
    <w:p>
      <w:pPr>
        <w:pStyle w:val="BodyText"/>
      </w:pPr>
      <w:r>
        <w:t xml:space="preserve">(บรรยาย) ดูโทรทัศน์รัฐสภาช่อง 10 ออนไลน์ใกล้ชิดโหลด ที่ TP channel ที่สภาผู้แทนราษฎรขอพระราชทานไปทอดถวายยังที่ชุมนุมณวัดสังเวชวิศยารามแขวงวัดสามพระยาเขตพระนครกรุงเทพมหานครเสียงสะท้อนของคุณ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ASR + PE ห้องข่าวรัฐสภาแชนแนล ข่าวเช้า วันที่ 29 ตุลาคม 2567 เวลา 08.00-09.00 น.</dc:title>
  <dc:creator/>
  <cp:keywords/>
  <dcterms:created xsi:type="dcterms:W3CDTF">2024-10-29T02:08:43Z</dcterms:created>
  <dcterms:modified xsi:type="dcterms:W3CDTF">2024-10-29T02:0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9 ตุลาคม 2567 เวลา 08.00 น.</vt:lpwstr>
  </property>
  <property fmtid="{D5CDD505-2E9C-101B-9397-08002B2CF9AE}" pid="3" name="subtitle">
    <vt:lpwstr/>
  </property>
</Properties>
</file>